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F703FE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F703FE" w:rsidRDefault="00033778" w:rsidP="00DA761C">
            <w:pPr>
              <w:ind w:left="-404"/>
            </w:pPr>
            <w:r w:rsidRPr="00F703FE"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1BF517E2" wp14:editId="2C01ECAD">
                      <wp:extent cx="3657396" cy="2162300"/>
                      <wp:effectExtent l="0" t="0" r="0" b="0"/>
                      <wp:docPr id="1" name="Gruppo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57396" cy="2162300"/>
                                <a:chOff x="0" y="0"/>
                                <a:chExt cx="3657396" cy="2162300"/>
                              </a:xfrm>
                            </wpg:grpSpPr>
                            <wps:wsp>
                              <wps:cNvPr id="373" name="Figura a mano libera: Forma 38" descr="Neve">
                                <a:extLst/>
                              </wps:cNvPr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41" name="Rettangolo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102031" y="699260"/>
                                  <a:ext cx="3555365" cy="14630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Pr="00146D61" w:rsidRDefault="00DA761C" w:rsidP="00DA761C">
                                    <w:pPr>
                                      <w:pStyle w:val="Titolo"/>
                                      <w:rPr>
                                        <w:lang w:val="en-US"/>
                                      </w:rPr>
                                    </w:pPr>
                                    <w:r w:rsidRPr="00146D61">
                                      <w:rPr>
                                        <w:lang w:bidi="it-IT"/>
                                      </w:rPr>
                                      <w:t>INVERNO</w:t>
                                    </w:r>
                                  </w:p>
                                  <w:p w14:paraId="3A8BCB5C" w14:textId="77777777" w:rsidR="00033778" w:rsidRPr="00146D61" w:rsidRDefault="00DA761C" w:rsidP="00033778">
                                    <w:pPr>
                                      <w:pStyle w:val="Titolo"/>
                                      <w:rPr>
                                        <w:lang w:val="en-US"/>
                                      </w:rPr>
                                    </w:pPr>
                                    <w:r w:rsidRPr="00146D61">
                                      <w:rPr>
                                        <w:lang w:bidi="it-IT"/>
                                      </w:rPr>
                                      <w:t>EVENTO</w:t>
                                    </w:r>
                                  </w:p>
                                </w:txbxContent>
                              </wps:txbx>
                              <wps:bodyPr wrap="square" lIns="91440" tIns="45720" rIns="91440" bIns="45720">
                                <a:spAutoFit/>
                              </wps:bodyPr>
                            </wps:wsp>
                            <wpg:grpSp>
                              <wpg:cNvPr id="54" name="Gruppo 53" descr="Barra multifunzione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667703" y="195898"/>
                                  <a:ext cx="2043430" cy="426085"/>
                                  <a:chOff x="464337" y="0"/>
                                  <a:chExt cx="2720615" cy="687971"/>
                                </a:xfrm>
                              </wpg:grpSpPr>
                              <wps:wsp>
                                <wps:cNvPr id="4" name="Figura a mano libera: Forma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464337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Triangolo isoscele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701108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Figura a mano libera: Forma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748156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Triangolo isoscele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748156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Rettangolo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99503" y="0"/>
                                    <a:ext cx="2248678" cy="540000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Casella di testo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81062" y="9148"/>
                                    <a:ext cx="2698634" cy="43267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24219724"/>
                                        <w:placeholder>
                                          <w:docPart w:val="8251B9DA6A7C4500A71095B40754804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F703FE" w:rsidRDefault="00033778" w:rsidP="00033778">
                                          <w:pPr>
                                            <w:pStyle w:val="Sottotitolo"/>
                                          </w:pPr>
                                          <w:r w:rsidRPr="00F703FE">
                                            <w:rPr>
                                              <w:lang w:bidi="it-IT"/>
                                            </w:rPr>
                                            <w:t>La famiglia Russo presenta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Figura a mano libera: Forma 38" descr="Neve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Gruppo 1" o:spid="_x0000_s1026" style="width:4in;height:170.25pt;mso-position-horizontal-relative:char;mso-position-vertical-relative:line" coordsize="36573,21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">
                      <v:shape id="Figura a mano libera: Forma 38" o:spid="_x0000_s1027" alt="Neve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rect id="Rettangolo 40" o:spid="_x0000_s1028" style="position:absolute;left:1020;top:6992;width:35553;height:14631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" filled="f" stroked="f">
                        <v:textbox style="mso-fit-shape-to-text:t">
                          <w:txbxContent>
                            <w:p w14:paraId="53F35EE1" w14:textId="77777777" w:rsidR="00DA761C" w:rsidRPr="00146D61" w:rsidRDefault="00DA761C" w:rsidP="00DA761C">
                              <w:pPr>
                                <w:pStyle w:val="Titolo"/>
                                <w:rPr>
                                  <w:lang w:val="en-US"/>
                                </w:rPr>
                              </w:pPr>
                              <w:r w:rsidRPr="00146D61">
                                <w:rPr>
                                  <w:lang w:bidi="it-IT"/>
                                </w:rPr>
                                <w:t>INVERNO</w:t>
                              </w:r>
                            </w:p>
                            <w:p w14:paraId="3A8BCB5C" w14:textId="77777777" w:rsidR="00033778" w:rsidRPr="00146D61" w:rsidRDefault="00DA761C" w:rsidP="00033778">
                              <w:pPr>
                                <w:pStyle w:val="Titolo"/>
                                <w:rPr>
                                  <w:lang w:val="en-US"/>
                                </w:rPr>
                              </w:pPr>
                              <w:r w:rsidRPr="00146D61">
                                <w:rPr>
                                  <w:lang w:bidi="it-IT"/>
                                </w:rPr>
                                <w:t>EVENTO</w:t>
                              </w:r>
                            </w:p>
                          </w:txbxContent>
                        </v:textbox>
                      </v:rect>
                      <v:group id="Gruppo 53" o:spid="_x0000_s1029" alt="Barra multifunzione" style="position:absolute;left:6677;top:1958;width:20434;height:4261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Figura a mano libera: Forma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Triangolo isoscele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Figura a mano libera: Forma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 id="Triangolo isoscele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Rettangolo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Casella di testo 52" o:spid="_x0000_s1035" type="#_x0000_t202" style="position:absolute;left:4810;top:91;width:26986;height:4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1624219724"/>
                                  <w:placeholder>
                                    <w:docPart w:val="8251B9DA6A7C4500A71095B40754804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F703FE" w:rsidRDefault="00033778" w:rsidP="00033778">
                                    <w:pPr>
                                      <w:pStyle w:val="Sottotitolo"/>
                                    </w:pPr>
                                    <w:r w:rsidRPr="00F703FE">
                                      <w:rPr>
                                        <w:lang w:bidi="it-IT"/>
                                      </w:rPr>
                                      <w:t>La famiglia Russo presenta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Figura a mano libera: Forma 38" o:spid="_x0000_s1036" alt="Neve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F703FE" w:rsidRDefault="00033778" w:rsidP="00033778">
            <w:pPr>
              <w:spacing w:before="120" w:after="240"/>
            </w:pPr>
            <w:r w:rsidRPr="00F703FE"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770E4C9E" wp14:editId="560CB1BB">
                      <wp:extent cx="2018030" cy="2018030"/>
                      <wp:effectExtent l="0" t="0" r="1270" b="1270"/>
                      <wp:docPr id="361" name="Gruppo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Immagine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Elemento grafico 395" descr="Motivo ornamentale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2D3798" id="Gruppo 361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magine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Elemento grafico 395" o:spid="_x0000_s1028" type="#_x0000_t75" alt="Motivo ornamentale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Motivo ornamentale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F703FE" w:rsidRDefault="00033778" w:rsidP="005575B7">
            <w:r w:rsidRPr="00F703FE"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260FE3F8" wp14:editId="4AA96B0C">
                      <wp:extent cx="3129915" cy="1277632"/>
                      <wp:effectExtent l="0" t="0" r="0" b="0"/>
                      <wp:docPr id="2" name="Gruppo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277632"/>
                                <a:chOff x="0" y="0"/>
                                <a:chExt cx="3129915" cy="1277632"/>
                              </a:xfrm>
                            </wpg:grpSpPr>
                            <wps:wsp>
                              <wps:cNvPr id="359" name="Casella di testo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272"/>
                                  <a:ext cx="2715260" cy="9753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US"/>
                                      </w:rPr>
                                      <w:id w:val="-986787104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63793FA4" w:rsidR="005575B7" w:rsidRPr="00D65D71" w:rsidRDefault="005575B7" w:rsidP="005575B7">
                                        <w:r w:rsidRPr="00146D61">
                                          <w:rPr>
                                            <w:lang w:bidi="it-IT"/>
                                          </w:rPr>
                                          <w:t>Usa questo spazio per presentare l'evento. Fai sapere ai tuoi invitati cosa li</w:t>
                                        </w:r>
                                        <w:r w:rsidR="00D65D71">
                                          <w:rPr>
                                            <w:lang w:bidi="it-IT"/>
                                          </w:rPr>
                                          <w:t> </w:t>
                                        </w:r>
                                        <w:r w:rsidRPr="00146D61">
                                          <w:rPr>
                                            <w:lang w:bidi="it-IT"/>
                                          </w:rPr>
                                          <w:t>aspetta, se ci sono istruzioni speciali da</w:t>
                                        </w:r>
                                        <w:r w:rsidR="00D65D71">
                                          <w:rPr>
                                            <w:lang w:bidi="it-IT"/>
                                          </w:rPr>
                                          <w:t> </w:t>
                                        </w:r>
                                        <w:r w:rsidRPr="00146D61">
                                          <w:rPr>
                                            <w:lang w:bidi="it-IT"/>
                                          </w:rPr>
                                          <w:t>seguire all'arrivo o altri dettagli per prepararsi alla festa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Casella di testo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2978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7325210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F703FE" w:rsidRDefault="00D56FAD" w:rsidP="005575B7">
                                        <w:pPr>
                                          <w:pStyle w:val="Data"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F703FE">
                                          <w:rPr>
                                            <w:lang w:bidi="it-IT"/>
                                          </w:rPr>
                                          <w:t>il 20 dicembre aaaa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Gruppo 2" o:spid="_x0000_s1037" style="width:246.45pt;height:100.6pt;mso-position-horizontal-relative:char;mso-position-vertical-relative:line" coordsize="3129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">
                      <v:shape id="Casella di testo 358" o:spid="_x0000_s1038" type="#_x0000_t202" style="position:absolute;left:2347;top:3022;width:27153;height:9754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lang w:val="en-US"/>
                                </w:rPr>
                                <w:id w:val="-98678710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63793FA4" w:rsidR="005575B7" w:rsidRPr="00D65D71" w:rsidRDefault="005575B7" w:rsidP="005575B7">
                                  <w:r w:rsidRPr="00146D61">
                                    <w:rPr>
                                      <w:lang w:bidi="it-IT"/>
                                    </w:rPr>
                                    <w:t>Usa questo spazio per presentare l'evento. Fai sapere ai tuoi invitati cosa li</w:t>
                                  </w:r>
                                  <w:r w:rsidR="00D65D71">
                                    <w:rPr>
                                      <w:lang w:bidi="it-IT"/>
                                    </w:rPr>
                                    <w:t> </w:t>
                                  </w:r>
                                  <w:r w:rsidRPr="00146D61">
                                    <w:rPr>
                                      <w:lang w:bidi="it-IT"/>
                                    </w:rPr>
                                    <w:t>aspetta, se ci sono istruzioni speciali da</w:t>
                                  </w:r>
                                  <w:r w:rsidR="00D65D71">
                                    <w:rPr>
                                      <w:lang w:bidi="it-IT"/>
                                    </w:rPr>
                                    <w:t> </w:t>
                                  </w:r>
                                  <w:r w:rsidRPr="00146D61">
                                    <w:rPr>
                                      <w:lang w:bidi="it-IT"/>
                                    </w:rPr>
                                    <w:t>seguire all'arrivo o altri dettagli per prepararsi alla festa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asella di testo 359" o:spid="_x0000_s1039" type="#_x0000_t202" style="position:absolute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97325210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F703FE" w:rsidRDefault="00D56FAD" w:rsidP="005575B7">
                                  <w:pPr>
                                    <w:pStyle w:val="Data"/>
                                    <w:rPr>
                                      <w:color w:val="808080"/>
                                    </w:rPr>
                                  </w:pPr>
                                  <w:r w:rsidRPr="00F703FE">
                                    <w:rPr>
                                      <w:lang w:bidi="it-IT"/>
                                    </w:rPr>
                                    <w:t>il 20 dicembre aaaa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F703FE" w:rsidRDefault="005575B7" w:rsidP="00B427E3"/>
        </w:tc>
        <w:tc>
          <w:tcPr>
            <w:tcW w:w="2160" w:type="dxa"/>
            <w:vMerge w:val="restart"/>
          </w:tcPr>
          <w:p w14:paraId="5BAE2F58" w14:textId="77777777" w:rsidR="005575B7" w:rsidRPr="00F703FE" w:rsidRDefault="005575B7" w:rsidP="00B427E3">
            <w:r w:rsidRPr="00F703FE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607C8FE9" wp14:editId="25A9D4B5">
                      <wp:extent cx="788122" cy="735965"/>
                      <wp:effectExtent l="0" t="0" r="0" b="0"/>
                      <wp:docPr id="375" name="Rettangolo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515DC5" w:rsidP="005575B7">
                                      <w:pPr>
                                        <w:pStyle w:val="Titolo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Rettangolo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515DC5" w:rsidP="005575B7">
                                <w:pPr>
                                  <w:pStyle w:val="Titolo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F703FE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F703FE">
                  <w:rPr>
                    <w:lang w:bidi="it-IT"/>
                  </w:rPr>
                  <w:t>ANTIPASTO</w:t>
                </w:r>
              </w:p>
            </w:sdtContent>
          </w:sdt>
        </w:tc>
      </w:tr>
      <w:tr w:rsidR="005575B7" w:rsidRPr="00F703FE" w14:paraId="51C22C06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EA8763B" w14:textId="77777777" w:rsidR="005575B7" w:rsidRPr="00F703FE" w:rsidRDefault="005575B7" w:rsidP="00B427E3"/>
        </w:tc>
        <w:tc>
          <w:tcPr>
            <w:tcW w:w="812" w:type="dxa"/>
            <w:vMerge/>
          </w:tcPr>
          <w:p w14:paraId="7FCCA6A6" w14:textId="77777777" w:rsidR="005575B7" w:rsidRPr="00F703FE" w:rsidRDefault="005575B7" w:rsidP="00B427E3"/>
        </w:tc>
        <w:tc>
          <w:tcPr>
            <w:tcW w:w="2160" w:type="dxa"/>
            <w:vMerge/>
          </w:tcPr>
          <w:p w14:paraId="692219C0" w14:textId="77777777" w:rsidR="005575B7" w:rsidRPr="00F703FE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Elencare o descrivere gli antipasti</w:t>
                </w:r>
              </w:p>
              <w:p w14:paraId="08D436FA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Voce antipasto</w:t>
                </w:r>
              </w:p>
              <w:p w14:paraId="504DBFC1" w14:textId="77777777" w:rsidR="005575B7" w:rsidRPr="00F703FE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Voce antipasto</w:t>
                </w:r>
              </w:p>
            </w:sdtContent>
          </w:sdt>
        </w:tc>
      </w:tr>
      <w:tr w:rsidR="005575B7" w:rsidRPr="00F703FE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F703FE" w:rsidRDefault="005575B7" w:rsidP="00B427E3"/>
        </w:tc>
        <w:tc>
          <w:tcPr>
            <w:tcW w:w="812" w:type="dxa"/>
            <w:vMerge/>
          </w:tcPr>
          <w:p w14:paraId="5AD5CDF8" w14:textId="77777777" w:rsidR="005575B7" w:rsidRPr="00F703FE" w:rsidRDefault="005575B7" w:rsidP="00B427E3"/>
        </w:tc>
        <w:tc>
          <w:tcPr>
            <w:tcW w:w="2160" w:type="dxa"/>
          </w:tcPr>
          <w:p w14:paraId="574B80AE" w14:textId="77777777" w:rsidR="005575B7" w:rsidRPr="00F703FE" w:rsidRDefault="005575B7" w:rsidP="00B427E3"/>
        </w:tc>
        <w:tc>
          <w:tcPr>
            <w:tcW w:w="4230" w:type="dxa"/>
          </w:tcPr>
          <w:p w14:paraId="06946809" w14:textId="77777777" w:rsidR="005575B7" w:rsidRPr="00F703FE" w:rsidRDefault="005575B7" w:rsidP="00B427E3"/>
        </w:tc>
      </w:tr>
      <w:tr w:rsidR="005575B7" w:rsidRPr="00F703FE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F703FE" w:rsidRDefault="005575B7" w:rsidP="00B427E3"/>
        </w:tc>
        <w:tc>
          <w:tcPr>
            <w:tcW w:w="812" w:type="dxa"/>
            <w:vMerge/>
          </w:tcPr>
          <w:p w14:paraId="0D038746" w14:textId="77777777" w:rsidR="005575B7" w:rsidRPr="00F703FE" w:rsidRDefault="005575B7" w:rsidP="00B427E3"/>
        </w:tc>
        <w:tc>
          <w:tcPr>
            <w:tcW w:w="2160" w:type="dxa"/>
            <w:vMerge w:val="restart"/>
          </w:tcPr>
          <w:p w14:paraId="5B693396" w14:textId="77777777" w:rsidR="005575B7" w:rsidRPr="00F703FE" w:rsidRDefault="005575B7" w:rsidP="00B427E3">
            <w:r w:rsidRPr="00F703FE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7F51EF47" wp14:editId="05557A99">
                      <wp:extent cx="741045" cy="715395"/>
                      <wp:effectExtent l="0" t="0" r="0" b="0"/>
                      <wp:docPr id="376" name="Rettangolo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>
                                        <w:rPr>
                                          <w:lang w:bidi="it-IT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Rettangolo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>
                                  <w:rPr>
                                    <w:lang w:bidi="it-IT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F703FE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F703FE">
                  <w:rPr>
                    <w:lang w:bidi="it-IT"/>
                  </w:rPr>
                  <w:t>PRIMO</w:t>
                </w:r>
              </w:p>
            </w:sdtContent>
          </w:sdt>
        </w:tc>
      </w:tr>
      <w:tr w:rsidR="005575B7" w:rsidRPr="00F703FE" w14:paraId="21F21396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829E0C7" w14:textId="77777777" w:rsidR="005575B7" w:rsidRPr="00F703FE" w:rsidRDefault="005575B7" w:rsidP="00B427E3"/>
        </w:tc>
        <w:tc>
          <w:tcPr>
            <w:tcW w:w="812" w:type="dxa"/>
            <w:vMerge/>
          </w:tcPr>
          <w:p w14:paraId="69A0ECE2" w14:textId="77777777" w:rsidR="005575B7" w:rsidRPr="00F703FE" w:rsidRDefault="005575B7" w:rsidP="00B427E3"/>
        </w:tc>
        <w:tc>
          <w:tcPr>
            <w:tcW w:w="2160" w:type="dxa"/>
            <w:vMerge/>
          </w:tcPr>
          <w:p w14:paraId="5DAC9BF3" w14:textId="77777777" w:rsidR="005575B7" w:rsidRPr="00F703FE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Elencare o descrivere i primi</w:t>
                </w:r>
              </w:p>
              <w:p w14:paraId="708463B5" w14:textId="77777777" w:rsidR="005575B7" w:rsidRPr="00F703FE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Voce primo piatto</w:t>
                </w:r>
              </w:p>
            </w:sdtContent>
          </w:sdt>
        </w:tc>
        <w:bookmarkStart w:id="0" w:name="_GoBack"/>
        <w:bookmarkEnd w:id="0"/>
      </w:tr>
      <w:tr w:rsidR="005575B7" w:rsidRPr="00F703FE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F703FE" w:rsidRDefault="005575B7" w:rsidP="00B427E3"/>
        </w:tc>
        <w:tc>
          <w:tcPr>
            <w:tcW w:w="812" w:type="dxa"/>
            <w:vMerge/>
          </w:tcPr>
          <w:p w14:paraId="3F4B96E6" w14:textId="77777777" w:rsidR="005575B7" w:rsidRPr="00F703FE" w:rsidRDefault="005575B7" w:rsidP="00B427E3"/>
        </w:tc>
        <w:tc>
          <w:tcPr>
            <w:tcW w:w="2160" w:type="dxa"/>
          </w:tcPr>
          <w:p w14:paraId="51E8D10B" w14:textId="77777777" w:rsidR="005575B7" w:rsidRPr="00F703FE" w:rsidRDefault="005575B7" w:rsidP="005575B7"/>
        </w:tc>
        <w:tc>
          <w:tcPr>
            <w:tcW w:w="4230" w:type="dxa"/>
          </w:tcPr>
          <w:p w14:paraId="6BA86484" w14:textId="77777777" w:rsidR="005575B7" w:rsidRPr="00F703FE" w:rsidRDefault="005575B7" w:rsidP="005575B7"/>
        </w:tc>
      </w:tr>
      <w:tr w:rsidR="005575B7" w:rsidRPr="00F703FE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F703FE" w:rsidRDefault="005575B7" w:rsidP="00B427E3"/>
        </w:tc>
        <w:tc>
          <w:tcPr>
            <w:tcW w:w="812" w:type="dxa"/>
            <w:vMerge/>
          </w:tcPr>
          <w:p w14:paraId="53CCA524" w14:textId="77777777" w:rsidR="005575B7" w:rsidRPr="00F703FE" w:rsidRDefault="005575B7" w:rsidP="00B427E3"/>
        </w:tc>
        <w:tc>
          <w:tcPr>
            <w:tcW w:w="2160" w:type="dxa"/>
            <w:vMerge w:val="restart"/>
          </w:tcPr>
          <w:p w14:paraId="6CE84B57" w14:textId="77777777" w:rsidR="005575B7" w:rsidRPr="00F703FE" w:rsidRDefault="005575B7" w:rsidP="00B427E3">
            <w:r w:rsidRPr="00F703FE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3B4CE02D" wp14:editId="0F40F8B7">
                      <wp:extent cx="741045" cy="740954"/>
                      <wp:effectExtent l="0" t="0" r="0" b="0"/>
                      <wp:docPr id="377" name="Rettangolo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Rettangolo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F703FE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F703FE">
                  <w:rPr>
                    <w:lang w:bidi="it-IT"/>
                  </w:rPr>
                  <w:t>SECONDO</w:t>
                </w:r>
              </w:p>
            </w:sdtContent>
          </w:sdt>
        </w:tc>
      </w:tr>
      <w:tr w:rsidR="005575B7" w:rsidRPr="00F703FE" w14:paraId="47059918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5F16D68" w14:textId="77777777" w:rsidR="005575B7" w:rsidRPr="00F703FE" w:rsidRDefault="005575B7" w:rsidP="00B427E3"/>
        </w:tc>
        <w:tc>
          <w:tcPr>
            <w:tcW w:w="812" w:type="dxa"/>
            <w:vMerge/>
          </w:tcPr>
          <w:p w14:paraId="69FEE39A" w14:textId="77777777" w:rsidR="005575B7" w:rsidRPr="00F703FE" w:rsidRDefault="005575B7" w:rsidP="00B427E3"/>
        </w:tc>
        <w:tc>
          <w:tcPr>
            <w:tcW w:w="2160" w:type="dxa"/>
            <w:vMerge/>
          </w:tcPr>
          <w:p w14:paraId="726E8D51" w14:textId="77777777" w:rsidR="005575B7" w:rsidRPr="00F703FE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Elencare o descrivere i secondi</w:t>
                </w:r>
              </w:p>
              <w:p w14:paraId="58AEDA9D" w14:textId="77777777" w:rsidR="005575B7" w:rsidRPr="00F703FE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Voce secondo piatto</w:t>
                </w:r>
              </w:p>
            </w:sdtContent>
          </w:sdt>
        </w:tc>
      </w:tr>
      <w:tr w:rsidR="005575B7" w:rsidRPr="00F703FE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F703FE" w:rsidRDefault="005575B7" w:rsidP="005575B7"/>
        </w:tc>
        <w:tc>
          <w:tcPr>
            <w:tcW w:w="812" w:type="dxa"/>
            <w:vMerge/>
          </w:tcPr>
          <w:p w14:paraId="6C9893AC" w14:textId="77777777" w:rsidR="005575B7" w:rsidRPr="00F703FE" w:rsidRDefault="005575B7" w:rsidP="005575B7"/>
        </w:tc>
        <w:tc>
          <w:tcPr>
            <w:tcW w:w="2160" w:type="dxa"/>
          </w:tcPr>
          <w:p w14:paraId="34661ACE" w14:textId="77777777" w:rsidR="005575B7" w:rsidRPr="00F703FE" w:rsidRDefault="005575B7" w:rsidP="005575B7"/>
        </w:tc>
        <w:tc>
          <w:tcPr>
            <w:tcW w:w="4230" w:type="dxa"/>
          </w:tcPr>
          <w:p w14:paraId="4C1F2B46" w14:textId="77777777" w:rsidR="005575B7" w:rsidRPr="00F703FE" w:rsidRDefault="005575B7" w:rsidP="005575B7"/>
        </w:tc>
      </w:tr>
      <w:tr w:rsidR="005575B7" w:rsidRPr="00F703FE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F703FE" w:rsidRDefault="005575B7" w:rsidP="00B427E3"/>
        </w:tc>
        <w:tc>
          <w:tcPr>
            <w:tcW w:w="812" w:type="dxa"/>
            <w:vMerge/>
          </w:tcPr>
          <w:p w14:paraId="0F19BA9B" w14:textId="77777777" w:rsidR="005575B7" w:rsidRPr="00F703FE" w:rsidRDefault="005575B7" w:rsidP="00B427E3"/>
        </w:tc>
        <w:tc>
          <w:tcPr>
            <w:tcW w:w="2160" w:type="dxa"/>
            <w:vMerge w:val="restart"/>
          </w:tcPr>
          <w:p w14:paraId="69187BE3" w14:textId="77777777" w:rsidR="005575B7" w:rsidRPr="00F703FE" w:rsidRDefault="005575B7" w:rsidP="00B427E3">
            <w:r w:rsidRPr="00F703FE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4A923A34" wp14:editId="66CFBFCB">
                      <wp:extent cx="741045" cy="720505"/>
                      <wp:effectExtent l="0" t="0" r="0" b="0"/>
                      <wp:docPr id="378" name="Rettangolo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Rettangolo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F703FE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F703FE">
                  <w:rPr>
                    <w:lang w:bidi="it-IT"/>
                  </w:rPr>
                  <w:t>DESSERT</w:t>
                </w:r>
              </w:p>
            </w:sdtContent>
          </w:sdt>
        </w:tc>
      </w:tr>
      <w:tr w:rsidR="005575B7" w:rsidRPr="00F703FE" w14:paraId="4BAD4F41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AA7780F" w14:textId="77777777" w:rsidR="005575B7" w:rsidRPr="00F703FE" w:rsidRDefault="005575B7" w:rsidP="00B427E3"/>
        </w:tc>
        <w:tc>
          <w:tcPr>
            <w:tcW w:w="812" w:type="dxa"/>
          </w:tcPr>
          <w:p w14:paraId="25B5A17B" w14:textId="77777777" w:rsidR="005575B7" w:rsidRPr="00F703FE" w:rsidRDefault="005575B7" w:rsidP="00B427E3"/>
        </w:tc>
        <w:tc>
          <w:tcPr>
            <w:tcW w:w="2160" w:type="dxa"/>
            <w:vMerge/>
          </w:tcPr>
          <w:p w14:paraId="4400B0D8" w14:textId="77777777" w:rsidR="005575B7" w:rsidRPr="00F703FE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Elencare o descrivere i dessert</w:t>
                </w:r>
              </w:p>
              <w:p w14:paraId="65536743" w14:textId="77777777" w:rsidR="005575B7" w:rsidRPr="00F703FE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F703FE">
                  <w:rPr>
                    <w:lang w:val="it-IT" w:bidi="it-IT"/>
                  </w:rPr>
                  <w:t>Voce dessert</w:t>
                </w:r>
              </w:p>
            </w:sdtContent>
          </w:sdt>
        </w:tc>
      </w:tr>
    </w:tbl>
    <w:p w14:paraId="52C64941" w14:textId="77777777" w:rsidR="00D56FAD" w:rsidRPr="00F703FE" w:rsidRDefault="00D56FAD">
      <w:pPr>
        <w:spacing w:after="160" w:line="259" w:lineRule="auto"/>
        <w:jc w:val="left"/>
      </w:pPr>
    </w:p>
    <w:sectPr w:rsidR="00D56FAD" w:rsidRPr="00F703FE" w:rsidSect="00583A8D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0057B" w14:textId="77777777" w:rsidR="00515DC5" w:rsidRDefault="00515DC5" w:rsidP="00B427E3">
      <w:r>
        <w:separator/>
      </w:r>
    </w:p>
  </w:endnote>
  <w:endnote w:type="continuationSeparator" w:id="0">
    <w:p w14:paraId="5974CDA8" w14:textId="77777777" w:rsidR="00515DC5" w:rsidRDefault="00515DC5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3F1EF" w14:textId="77777777" w:rsidR="00515DC5" w:rsidRDefault="00515DC5" w:rsidP="00B427E3">
      <w:r>
        <w:separator/>
      </w:r>
    </w:p>
  </w:footnote>
  <w:footnote w:type="continuationSeparator" w:id="0">
    <w:p w14:paraId="5569972F" w14:textId="77777777" w:rsidR="00515DC5" w:rsidRDefault="00515DC5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EEAD" w14:textId="77777777" w:rsidR="009C5B35" w:rsidRDefault="00B07DDF" w:rsidP="00B427E3">
    <w:pPr>
      <w:pStyle w:val="Intestazione"/>
    </w:pPr>
    <w:r w:rsidRPr="00B07DDF">
      <w:rPr>
        <w:noProof/>
        <w:lang w:bidi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622B1F34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63" name="Gruppo 34" descr="Sfondo del menu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164" name="Figura a mano libera: Forma 164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Figura a mano libera: Forma 165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Figura a mano libera: Forma 166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Figura a mano libera: Forma 167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Figura a mano libera: Forma 168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Figura a mano libera: Forma 169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Figura a mano libera: Forma 170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Figura a mano libera: Forma 171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Figura a mano libera: Forma 172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Figura a mano libera: Forma 173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Figura a mano libera: Forma 174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Figura a mano libera: Forma 175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Figura a mano libera: Forma 180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Figura a mano libera: Forma 186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Figura a mano libera: Forma 187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Figura a mano libera: Forma 188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Figura a mano libera: Forma 189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Figura a mano libera: Forma 609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Figura a mano libera: Forma 610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Figura a mano libera: Forma 611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Figura a mano libera: Forma 612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Connettore diritto 613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Elemento grafico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Elemento grafico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Gruppo 617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Figura a mano libera: Forma 618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Figura a mano libera: Forma 619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Figura a mano libera: Forma 626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Figura a mano libera: Forma 629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Gruppo 630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Figura a mano libera: Forma 631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Figura a mano libera: Forma 632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Figura a mano libera: Forma 633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Figura a mano libera: Forma 63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Figura a mano libera: Forma 635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Elemento grafico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Elemento grafico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Elemento grafico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Gruppo 639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Figura a mano libera: Forma 422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Figura a mano libera: Forma 423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Figura a mano libera: Forma 424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Figura a mano libera: Forma 425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Figura a mano libera: Forma 426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Gruppo 427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Figura a mano libera: Forma 428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Figura a mano libera: Forma 429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Figura a mano libera: Forma 430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Figura a mano libera: Forma 431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Figura a mano libera: Forma 433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Elemento grafico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Elemento grafico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Elemento grafico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Elemento grafico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Elemento grafico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Elemento grafico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Elemento grafico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Gruppo 442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Figura a mano libera: Forma 443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Figura a mano libera: Forma 444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Figura a mano libera: Forma 44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Figura a mano libera: Forma 44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Elemento grafico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Figura a mano libera: Forma 195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Figura a mano libera: Forma 201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6E77789B" id="Gruppo 34" o:spid="_x0000_s1026" alt="Sfondo del menu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">
              <v:shape id="Figura a mano libera: Forma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igura a mano libera: Forma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igura a mano libera: Forma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igura a mano libera: Forma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igura a mano libera: Forma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igura a mano libera: Forma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igura a mano libera: Forma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igura a mano libera: Forma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igura a mano libera: Forma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igura a mano libera: Forma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igura a mano libera: Forma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igura a mano libera: Forma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igura a mano libera: Forma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igura a mano libera: Forma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igura a mano libera: Forma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igura a mano libera: Forma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igura a mano libera: Forma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igura a mano libera: Forma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igura a mano libera: Forma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igura a mano libera: Forma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Connettore diritto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Elemento grafico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Elemento grafico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uppo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Figura a mano libera: Forma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igura a mano libera: Forma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uppo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Figura a mano libera: Forma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Elemento grafico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Elemento grafico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uppo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Figura a mano libera: Forma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uppo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Figura a mano libera: Forma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Elemento grafico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po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Figura a mano libera: Forma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igura a mano libera: Forma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Elemento grafico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aragrafoelenco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91DE7"/>
    <w:rsid w:val="00123DC6"/>
    <w:rsid w:val="00146D61"/>
    <w:rsid w:val="002236D4"/>
    <w:rsid w:val="002C78A5"/>
    <w:rsid w:val="002D2B52"/>
    <w:rsid w:val="00304411"/>
    <w:rsid w:val="00306567"/>
    <w:rsid w:val="003A6A4A"/>
    <w:rsid w:val="003D0FC7"/>
    <w:rsid w:val="00443C74"/>
    <w:rsid w:val="00484A58"/>
    <w:rsid w:val="004F5F66"/>
    <w:rsid w:val="00515DC5"/>
    <w:rsid w:val="005575B7"/>
    <w:rsid w:val="00583A8D"/>
    <w:rsid w:val="005B1430"/>
    <w:rsid w:val="006209D1"/>
    <w:rsid w:val="007170A4"/>
    <w:rsid w:val="00772811"/>
    <w:rsid w:val="007843B7"/>
    <w:rsid w:val="007C151E"/>
    <w:rsid w:val="007F4941"/>
    <w:rsid w:val="008938C9"/>
    <w:rsid w:val="008E7A14"/>
    <w:rsid w:val="00952480"/>
    <w:rsid w:val="009C5B35"/>
    <w:rsid w:val="00A01917"/>
    <w:rsid w:val="00B07DDF"/>
    <w:rsid w:val="00B427E3"/>
    <w:rsid w:val="00BA688C"/>
    <w:rsid w:val="00C43999"/>
    <w:rsid w:val="00CD0393"/>
    <w:rsid w:val="00D075D5"/>
    <w:rsid w:val="00D56FAD"/>
    <w:rsid w:val="00D57C0E"/>
    <w:rsid w:val="00D65D71"/>
    <w:rsid w:val="00DA761C"/>
    <w:rsid w:val="00F309E1"/>
    <w:rsid w:val="00F703FE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06567"/>
    <w:pPr>
      <w:spacing w:after="0" w:line="240" w:lineRule="auto"/>
      <w:jc w:val="center"/>
    </w:pPr>
    <w:rPr>
      <w:rFonts w:eastAsiaTheme="minorEastAsia" w:hAnsi="Gill Sans MT"/>
      <w:color w:val="000000" w:themeColor="text1"/>
      <w:kern w:val="24"/>
      <w:sz w:val="24"/>
      <w:szCs w:val="24"/>
    </w:rPr>
  </w:style>
  <w:style w:type="paragraph" w:styleId="Titolo1">
    <w:name w:val="heading 1"/>
    <w:basedOn w:val="NormaleWeb"/>
    <w:next w:val="Normale"/>
    <w:link w:val="Titolo1Carattere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itolo2">
    <w:name w:val="heading 2"/>
    <w:basedOn w:val="NormaleWeb"/>
    <w:next w:val="Normale"/>
    <w:link w:val="Titolo2Carattere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Pidipagina">
    <w:name w:val="footer"/>
    <w:basedOn w:val="Normale"/>
    <w:link w:val="PidipaginaCarattere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eWeb">
    <w:name w:val="Normal (Web)"/>
    <w:basedOn w:val="Normale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Paragrafoelenco">
    <w:name w:val="List Paragraph"/>
    <w:basedOn w:val="Normale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Testosegnaposto">
    <w:name w:val="Placeholder Text"/>
    <w:basedOn w:val="Carpredefinitoparagrafo"/>
    <w:uiPriority w:val="99"/>
    <w:semiHidden/>
    <w:rsid w:val="009C5B35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olo2Carattere">
    <w:name w:val="Titolo 2 Carattere"/>
    <w:basedOn w:val="Carpredefinitoparagrafo"/>
    <w:link w:val="Titolo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olo">
    <w:name w:val="Title"/>
    <w:basedOn w:val="NormaleWeb"/>
    <w:next w:val="Normale"/>
    <w:link w:val="TitoloCarattere"/>
    <w:uiPriority w:val="10"/>
    <w:qFormat/>
    <w:rsid w:val="00B427E3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oloCarattere">
    <w:name w:val="Titolo Carattere"/>
    <w:basedOn w:val="Carpredefinitoparagrafo"/>
    <w:link w:val="Titolo"/>
    <w:uiPriority w:val="10"/>
    <w:rsid w:val="00B427E3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D65D71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65D71"/>
    <w:rPr>
      <w:rFonts w:eastAsiaTheme="minorEastAsia" w:hAnsi="Gill Sans MT"/>
      <w:color w:val="FFFFFF" w:themeColor="background1"/>
      <w:spacing w:val="-20"/>
      <w:kern w:val="24"/>
      <w:sz w:val="24"/>
      <w:szCs w:val="28"/>
      <w:lang w:val="en-GB"/>
    </w:rPr>
  </w:style>
  <w:style w:type="paragraph" w:styleId="Data">
    <w:name w:val="Date"/>
    <w:basedOn w:val="NormaleWeb"/>
    <w:next w:val="Normale"/>
    <w:link w:val="DataCarattere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DataCarattere">
    <w:name w:val="Data Carattere"/>
    <w:basedOn w:val="Carpredefinitoparagrafo"/>
    <w:link w:val="Data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Grigliatabella">
    <w:name w:val="Table Grid"/>
    <w:basedOn w:val="Tabellanormale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BA751C" w:rsidP="00BA751C">
          <w:pPr>
            <w:pStyle w:val="80D55BC402FC476DA57FA87193630C9C8"/>
          </w:pPr>
          <w:r w:rsidRPr="00146D61">
            <w:rPr>
              <w:lang w:val="it-IT" w:bidi="it-IT"/>
            </w:rPr>
            <w:t>ANTIPASTO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BA751C" w:rsidRPr="00146D61" w:rsidRDefault="00BA751C" w:rsidP="005575B7">
          <w:pPr>
            <w:pStyle w:val="Paragrafoelenco"/>
            <w:rPr>
              <w:lang w:val="en-US"/>
            </w:rPr>
          </w:pPr>
          <w:r w:rsidRPr="00146D61">
            <w:rPr>
              <w:lang w:val="it-IT" w:bidi="it-IT"/>
            </w:rPr>
            <w:t>Elencare o descrivere gli antipasti</w:t>
          </w:r>
        </w:p>
        <w:p w:rsidR="00BA751C" w:rsidRPr="00146D61" w:rsidRDefault="00BA751C" w:rsidP="005575B7">
          <w:pPr>
            <w:pStyle w:val="Paragrafoelenco"/>
            <w:rPr>
              <w:lang w:val="en-US"/>
            </w:rPr>
          </w:pPr>
          <w:r w:rsidRPr="00146D61">
            <w:rPr>
              <w:lang w:val="it-IT" w:bidi="it-IT"/>
            </w:rPr>
            <w:t>Voce antipasto</w:t>
          </w:r>
        </w:p>
        <w:p w:rsidR="00EA5944" w:rsidRDefault="00BA751C" w:rsidP="00BA751C">
          <w:pPr>
            <w:pStyle w:val="CBBACFC5030F4441A7BB3D4A4FF073E08"/>
          </w:pPr>
          <w:r w:rsidRPr="00146D61">
            <w:rPr>
              <w:lang w:val="it-IT" w:bidi="it-IT"/>
            </w:rPr>
            <w:t>Voce antipasto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BA751C" w:rsidP="00BA751C">
          <w:pPr>
            <w:pStyle w:val="CF46C7ADA7794462AB2C4996DCD329438"/>
          </w:pPr>
          <w:r w:rsidRPr="00146D61">
            <w:rPr>
              <w:lang w:val="it-IT" w:bidi="it-IT"/>
            </w:rPr>
            <w:t>PRIMO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BA751C" w:rsidRPr="00146D61" w:rsidRDefault="00BA751C" w:rsidP="005575B7">
          <w:pPr>
            <w:pStyle w:val="Paragrafoelenco"/>
            <w:rPr>
              <w:lang w:val="en-US"/>
            </w:rPr>
          </w:pPr>
          <w:r w:rsidRPr="00146D61">
            <w:rPr>
              <w:lang w:val="it-IT" w:bidi="it-IT"/>
            </w:rPr>
            <w:t>Elencare o descrivere i primi</w:t>
          </w:r>
        </w:p>
        <w:p w:rsidR="00EA5944" w:rsidRDefault="00BA751C" w:rsidP="00BA751C">
          <w:pPr>
            <w:pStyle w:val="57D5BAF333F343A5AEBBA9FD4016F50F8"/>
          </w:pPr>
          <w:r w:rsidRPr="00146D61">
            <w:rPr>
              <w:lang w:val="it-IT" w:bidi="it-IT"/>
            </w:rPr>
            <w:t>Voce primo piatto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BA751C" w:rsidP="00BA751C">
          <w:pPr>
            <w:pStyle w:val="4F2B5B657543491B9FD87358B01F42C28"/>
          </w:pPr>
          <w:r w:rsidRPr="00146D61">
            <w:rPr>
              <w:lang w:val="it-IT" w:bidi="it-IT"/>
            </w:rPr>
            <w:t>SECONDO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BA751C" w:rsidRPr="00146D61" w:rsidRDefault="00BA751C" w:rsidP="005575B7">
          <w:pPr>
            <w:pStyle w:val="Paragrafoelenco"/>
            <w:rPr>
              <w:lang w:val="en-US"/>
            </w:rPr>
          </w:pPr>
          <w:r w:rsidRPr="00146D61">
            <w:rPr>
              <w:lang w:val="it-IT" w:bidi="it-IT"/>
            </w:rPr>
            <w:t>Elencare o descrivere i secondi</w:t>
          </w:r>
        </w:p>
        <w:p w:rsidR="00EA5944" w:rsidRDefault="00BA751C" w:rsidP="00BA751C">
          <w:pPr>
            <w:pStyle w:val="5BE4B13E3D92442FB98E43E7DCC865278"/>
          </w:pPr>
          <w:r w:rsidRPr="00146D61">
            <w:rPr>
              <w:lang w:val="it-IT" w:bidi="it-IT"/>
            </w:rPr>
            <w:t>Voce secondo piatto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BA751C" w:rsidP="00BA751C">
          <w:pPr>
            <w:pStyle w:val="1F8DE346EC13489F97756F067590CC9D8"/>
          </w:pPr>
          <w:r w:rsidRPr="00146D61">
            <w:rPr>
              <w:lang w:val="it-IT" w:bidi="it-IT"/>
            </w:rPr>
            <w:t>DESSERT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BA751C" w:rsidRPr="00146D61" w:rsidRDefault="00BA751C" w:rsidP="005575B7">
          <w:pPr>
            <w:pStyle w:val="Paragrafoelenco"/>
            <w:rPr>
              <w:lang w:val="en-US"/>
            </w:rPr>
          </w:pPr>
          <w:r w:rsidRPr="00146D61">
            <w:rPr>
              <w:lang w:val="it-IT" w:bidi="it-IT"/>
            </w:rPr>
            <w:t>Elencare o descrivere i dessert</w:t>
          </w:r>
        </w:p>
        <w:p w:rsidR="00EA5944" w:rsidRDefault="00BA751C" w:rsidP="00BA751C">
          <w:pPr>
            <w:pStyle w:val="60EB4C7AC10343AA9B8E0FE3954A22138"/>
          </w:pPr>
          <w:r w:rsidRPr="00146D61">
            <w:rPr>
              <w:lang w:val="it-IT" w:bidi="it-IT"/>
            </w:rPr>
            <w:t>Voce dessert</w:t>
          </w:r>
        </w:p>
      </w:docPartBody>
    </w:docPart>
    <w:docPart>
      <w:docPartPr>
        <w:name w:val="8251B9DA6A7C4500A71095B407548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19388-39E5-42A8-885B-ED952DB5DF95}"/>
      </w:docPartPr>
      <w:docPartBody>
        <w:p w:rsidR="00C8786E" w:rsidRDefault="00BA751C" w:rsidP="00BA751C">
          <w:pPr>
            <w:pStyle w:val="8251B9DA6A7C4500A71095B4075480435"/>
          </w:pPr>
          <w:r w:rsidRPr="00146D61">
            <w:rPr>
              <w:lang w:val="it-IT" w:bidi="it-IT"/>
            </w:rPr>
            <w:t>La famiglia Russo presenta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aragrafoelenco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2034EE"/>
    <w:rsid w:val="002150F6"/>
    <w:rsid w:val="00462EF9"/>
    <w:rsid w:val="005112C0"/>
    <w:rsid w:val="00652EC5"/>
    <w:rsid w:val="009D3272"/>
    <w:rsid w:val="00BA751C"/>
    <w:rsid w:val="00BF3505"/>
    <w:rsid w:val="00C8786E"/>
    <w:rsid w:val="00EA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Web"/>
    <w:next w:val="Normale"/>
    <w:link w:val="Titolo1Carattere"/>
    <w:uiPriority w:val="9"/>
    <w:qFormat/>
    <w:rsid w:val="00BA751C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itolo2">
    <w:name w:val="heading 2"/>
    <w:basedOn w:val="NormaleWeb"/>
    <w:next w:val="Normale"/>
    <w:link w:val="Titolo2Carattere"/>
    <w:uiPriority w:val="9"/>
    <w:qFormat/>
    <w:rsid w:val="009D3272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5B9BD5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Paragrafoelenco">
    <w:name w:val="List Paragraph"/>
    <w:basedOn w:val="Normale"/>
    <w:uiPriority w:val="34"/>
    <w:qFormat/>
    <w:rsid w:val="00BA751C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Testosegnaposto">
    <w:name w:val="Placeholder Text"/>
    <w:basedOn w:val="Carpredefinitoparagrafo"/>
    <w:uiPriority w:val="99"/>
    <w:semiHidden/>
    <w:rsid w:val="00BA751C"/>
    <w:rPr>
      <w:color w:val="808080"/>
    </w:rPr>
  </w:style>
  <w:style w:type="paragraph" w:customStyle="1" w:styleId="80D55BC402FC476DA57FA87193630C9C1">
    <w:name w:val="80D55BC402FC476DA57FA87193630C9C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Pidipagina">
    <w:name w:val="footer"/>
    <w:basedOn w:val="Normale"/>
    <w:link w:val="PidipaginaCarattere"/>
    <w:uiPriority w:val="99"/>
    <w:semiHidden/>
    <w:rsid w:val="009D3272"/>
    <w:pPr>
      <w:tabs>
        <w:tab w:val="center" w:pos="4680"/>
        <w:tab w:val="right" w:pos="9360"/>
      </w:tabs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D3272"/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CBBACFC5030F4441A7BB3D4A4FF073E01">
    <w:name w:val="CBBACFC5030F4441A7BB3D4A4FF073E0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1">
    <w:name w:val="CF46C7ADA7794462AB2C4996DCD32943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NormaleWeb">
    <w:name w:val="Normal (Web)"/>
    <w:basedOn w:val="Normale"/>
    <w:uiPriority w:val="99"/>
    <w:semiHidden/>
    <w:rsid w:val="009D3272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GB"/>
    </w:rPr>
  </w:style>
  <w:style w:type="paragraph" w:customStyle="1" w:styleId="57D5BAF333F343A5AEBBA9FD4016F50F1">
    <w:name w:val="57D5BAF333F343A5AEBBA9FD4016F50F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1">
    <w:name w:val="4F2B5B657543491B9FD87358B01F42C2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1">
    <w:name w:val="1F8DE346EC13489F97756F067590CC9D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Titolo2Carattere">
    <w:name w:val="Titolo 2 Carattere"/>
    <w:basedOn w:val="Carpredefinitoparagrafo"/>
    <w:link w:val="Titolo2"/>
    <w:uiPriority w:val="9"/>
    <w:rsid w:val="009D3272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A751C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2">
    <w:name w:val="80D55BC402FC476DA57FA87193630C9C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Data">
    <w:name w:val="Date"/>
    <w:basedOn w:val="NormaleWeb"/>
    <w:next w:val="Normale"/>
    <w:link w:val="DataCarattere"/>
    <w:uiPriority w:val="99"/>
    <w:rsid w:val="009D3272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DataCarattere">
    <w:name w:val="Data Carattere"/>
    <w:basedOn w:val="Carpredefinitoparagrafo"/>
    <w:link w:val="Data"/>
    <w:uiPriority w:val="99"/>
    <w:rsid w:val="009D3272"/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CBBACFC5030F4441A7BB3D4A4FF073E02">
    <w:name w:val="CBBACFC5030F4441A7BB3D4A4FF073E0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2">
    <w:name w:val="CF46C7ADA7794462AB2C4996DCD32943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2">
    <w:name w:val="57D5BAF333F343A5AEBBA9FD4016F50F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2">
    <w:name w:val="4F2B5B657543491B9FD87358B01F42C2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2">
    <w:name w:val="5BE4B13E3D92442FB98E43E7DCC86527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2">
    <w:name w:val="1F8DE346EC13489F97756F067590CC9D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2">
    <w:name w:val="60EB4C7AC10343AA9B8E0FE3954A2213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E24147ED801A445BB8D6BFCDBEE63656">
    <w:name w:val="E24147ED801A445BB8D6BFCDBEE63656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">
    <w:name w:val="77D7BFDBD0A14E608BDA7B5AB28B213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3">
    <w:name w:val="80D55BC402FC476DA57FA87193630C9C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3">
    <w:name w:val="CBBACFC5030F4441A7BB3D4A4FF073E0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3">
    <w:name w:val="CF46C7ADA7794462AB2C4996DCD32943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3">
    <w:name w:val="57D5BAF333F343A5AEBBA9FD4016F50F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3">
    <w:name w:val="4F2B5B657543491B9FD87358B01F42C2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3">
    <w:name w:val="5BE4B13E3D92442FB98E43E7DCC86527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3">
    <w:name w:val="1F8DE346EC13489F97756F067590CC9D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3">
    <w:name w:val="60EB4C7AC10343AA9B8E0FE3954A2213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">
    <w:name w:val="8251B9DA6A7C4500A71095B40754804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1">
    <w:name w:val="E24147ED801A445BB8D6BFCDBEE636561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1">
    <w:name w:val="77D7BFDBD0A14E608BDA7B5AB28B21341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4">
    <w:name w:val="80D55BC402FC476DA57FA87193630C9C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4">
    <w:name w:val="CBBACFC5030F4441A7BB3D4A4FF073E0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4">
    <w:name w:val="CF46C7ADA7794462AB2C4996DCD32943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4">
    <w:name w:val="57D5BAF333F343A5AEBBA9FD4016F50F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4">
    <w:name w:val="4F2B5B657543491B9FD87358B01F42C2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4">
    <w:name w:val="5BE4B13E3D92442FB98E43E7DCC86527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4">
    <w:name w:val="1F8DE346EC13489F97756F067590CC9D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4">
    <w:name w:val="60EB4C7AC10343AA9B8E0FE3954A2213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1">
    <w:name w:val="8251B9DA6A7C4500A71095B4075480431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2">
    <w:name w:val="E24147ED801A445BB8D6BFCDBEE636562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2">
    <w:name w:val="77D7BFDBD0A14E608BDA7B5AB28B21342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5">
    <w:name w:val="80D55BC402FC476DA57FA87193630C9C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5">
    <w:name w:val="CBBACFC5030F4441A7BB3D4A4FF073E0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5">
    <w:name w:val="CF46C7ADA7794462AB2C4996DCD32943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5">
    <w:name w:val="57D5BAF333F343A5AEBBA9FD4016F50F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5">
    <w:name w:val="4F2B5B657543491B9FD87358B01F42C2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5">
    <w:name w:val="5BE4B13E3D92442FB98E43E7DCC86527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5">
    <w:name w:val="1F8DE346EC13489F97756F067590CC9D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5">
    <w:name w:val="60EB4C7AC10343AA9B8E0FE3954A2213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2">
    <w:name w:val="8251B9DA6A7C4500A71095B4075480432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3">
    <w:name w:val="E24147ED801A445BB8D6BFCDBEE636563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3">
    <w:name w:val="77D7BFDBD0A14E608BDA7B5AB28B21343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6">
    <w:name w:val="80D55BC402FC476DA57FA87193630C9C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6">
    <w:name w:val="CBBACFC5030F4441A7BB3D4A4FF073E0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6">
    <w:name w:val="CF46C7ADA7794462AB2C4996DCD32943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6">
    <w:name w:val="57D5BAF333F343A5AEBBA9FD4016F50F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6">
    <w:name w:val="4F2B5B657543491B9FD87358B01F42C2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6">
    <w:name w:val="5BE4B13E3D92442FB98E43E7DCC86527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6">
    <w:name w:val="1F8DE346EC13489F97756F067590CC9D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6">
    <w:name w:val="60EB4C7AC10343AA9B8E0FE3954A2213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3">
    <w:name w:val="8251B9DA6A7C4500A71095B407548043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4">
    <w:name w:val="E24147ED801A445BB8D6BFCDBEE636564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4">
    <w:name w:val="77D7BFDBD0A14E608BDA7B5AB28B2134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7">
    <w:name w:val="80D55BC402FC476DA57FA87193630C9C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7">
    <w:name w:val="CBBACFC5030F4441A7BB3D4A4FF073E0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7">
    <w:name w:val="CF46C7ADA7794462AB2C4996DCD32943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7">
    <w:name w:val="57D5BAF333F343A5AEBBA9FD4016F50F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7">
    <w:name w:val="4F2B5B657543491B9FD87358B01F42C2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7">
    <w:name w:val="5BE4B13E3D92442FB98E43E7DCC86527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7">
    <w:name w:val="1F8DE346EC13489F97756F067590CC9D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7">
    <w:name w:val="60EB4C7AC10343AA9B8E0FE3954A2213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4">
    <w:name w:val="8251B9DA6A7C4500A71095B4075480434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5">
    <w:name w:val="E24147ED801A445BB8D6BFCDBEE636565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5">
    <w:name w:val="77D7BFDBD0A14E608BDA7B5AB28B21345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8">
    <w:name w:val="80D55BC402FC476DA57FA87193630C9C8"/>
    <w:rsid w:val="00BA751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8">
    <w:name w:val="CBBACFC5030F4441A7BB3D4A4FF073E08"/>
    <w:rsid w:val="00BA751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8">
    <w:name w:val="CF46C7ADA7794462AB2C4996DCD329438"/>
    <w:rsid w:val="00BA751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8">
    <w:name w:val="57D5BAF333F343A5AEBBA9FD4016F50F8"/>
    <w:rsid w:val="00BA751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8">
    <w:name w:val="4F2B5B657543491B9FD87358B01F42C28"/>
    <w:rsid w:val="00BA751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8">
    <w:name w:val="5BE4B13E3D92442FB98E43E7DCC865278"/>
    <w:rsid w:val="00BA751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8">
    <w:name w:val="1F8DE346EC13489F97756F067590CC9D8"/>
    <w:rsid w:val="00BA751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8">
    <w:name w:val="60EB4C7AC10343AA9B8E0FE3954A22138"/>
    <w:rsid w:val="00BA751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5">
    <w:name w:val="8251B9DA6A7C4500A71095B4075480435"/>
    <w:rsid w:val="00BA751C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4"/>
      <w:szCs w:val="28"/>
      <w:lang w:val="en-GB"/>
    </w:rPr>
  </w:style>
  <w:style w:type="paragraph" w:customStyle="1" w:styleId="61E9CF4833EF4E82B17654D884BEE712">
    <w:name w:val="61E9CF4833EF4E82B17654D884BEE712"/>
    <w:rsid w:val="00BA751C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24DA7E859BDE427D9BCAE9F3AD01E2BF">
    <w:name w:val="24DA7E859BDE427D9BCAE9F3AD01E2BF"/>
    <w:rsid w:val="00BA751C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3CE969A5F93A46DAB3662834F622925F">
    <w:name w:val="3CE969A5F93A46DAB3662834F622925F"/>
    <w:rsid w:val="00BA751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195548E541E94548AC6E7BB61220AA84">
    <w:name w:val="195548E541E94548AC6E7BB61220AA84"/>
    <w:rsid w:val="00BA751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51652AB37A5840CC9BFB06818C8D9A68">
    <w:name w:val="51652AB37A5840CC9BFB06818C8D9A68"/>
    <w:rsid w:val="00BA751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61D91A-8E0E-4C0B-A093-F0CF7218B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8E7E3B-D3F5-46D1-8714-ACA8251B6CB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615B541-19CE-487B-BE4B-0C94594A4D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9T22:40:00Z</dcterms:created>
  <dcterms:modified xsi:type="dcterms:W3CDTF">2019-04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